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787A1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787A1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787A1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787A1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787A1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787A1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787A1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787A1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787A1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787A1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787A1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787A1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787A1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787A1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787A1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787A1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787A1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787A1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787A1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787A1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787A1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787A1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787A1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787A1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787A1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787A1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787A1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787A1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787A1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787A1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787A1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787A1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787A1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bookmarkStart w:id="32" w:name="_GoBack"/>
      <w:bookmarkEnd w:id="32"/>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A1C" w:rsidRDefault="00787A1C">
      <w:pPr>
        <w:spacing w:after="0" w:line="240" w:lineRule="auto"/>
      </w:pPr>
      <w:r>
        <w:separator/>
      </w:r>
    </w:p>
  </w:endnote>
  <w:endnote w:type="continuationSeparator" w:id="0">
    <w:p w:rsidR="00787A1C" w:rsidRDefault="00787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A1C" w:rsidRDefault="00787A1C">
      <w:pPr>
        <w:spacing w:after="0" w:line="240" w:lineRule="auto"/>
      </w:pPr>
      <w:r>
        <w:separator/>
      </w:r>
    </w:p>
  </w:footnote>
  <w:footnote w:type="continuationSeparator" w:id="0">
    <w:p w:rsidR="00787A1C" w:rsidRDefault="00787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0361A" w:rsidRPr="00F0361A">
      <w:rPr>
        <w:rFonts w:ascii="Times New Roman" w:eastAsia="Times New Roman" w:hAnsi="Times New Roman" w:cs="Times New Roman"/>
        <w:b/>
        <w:noProof/>
        <w:sz w:val="20"/>
      </w:rPr>
      <w:t>8</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4FALf8CFQ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86B6D"/>
    <w:rsid w:val="0019096F"/>
    <w:rsid w:val="001A1FE1"/>
    <w:rsid w:val="001B4C7D"/>
    <w:rsid w:val="001B5639"/>
    <w:rsid w:val="001E6813"/>
    <w:rsid w:val="002167CB"/>
    <w:rsid w:val="00240130"/>
    <w:rsid w:val="00252AD0"/>
    <w:rsid w:val="00254649"/>
    <w:rsid w:val="00283423"/>
    <w:rsid w:val="002A6480"/>
    <w:rsid w:val="002D6633"/>
    <w:rsid w:val="003475EE"/>
    <w:rsid w:val="00350051"/>
    <w:rsid w:val="00383AFF"/>
    <w:rsid w:val="00395A77"/>
    <w:rsid w:val="003A4CD9"/>
    <w:rsid w:val="003C0162"/>
    <w:rsid w:val="00403019"/>
    <w:rsid w:val="0043600B"/>
    <w:rsid w:val="00444559"/>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1057"/>
    <w:rsid w:val="009778D2"/>
    <w:rsid w:val="00995B41"/>
    <w:rsid w:val="009A2450"/>
    <w:rsid w:val="009A24F5"/>
    <w:rsid w:val="009E33AB"/>
    <w:rsid w:val="00A31C13"/>
    <w:rsid w:val="00A37467"/>
    <w:rsid w:val="00A40411"/>
    <w:rsid w:val="00A41A50"/>
    <w:rsid w:val="00A6535D"/>
    <w:rsid w:val="00A802F0"/>
    <w:rsid w:val="00A80A3C"/>
    <w:rsid w:val="00AC3946"/>
    <w:rsid w:val="00B21028"/>
    <w:rsid w:val="00B43FC4"/>
    <w:rsid w:val="00B5465E"/>
    <w:rsid w:val="00B7603E"/>
    <w:rsid w:val="00B916B6"/>
    <w:rsid w:val="00BD1DAC"/>
    <w:rsid w:val="00BD3A8D"/>
    <w:rsid w:val="00C44EBC"/>
    <w:rsid w:val="00C4670F"/>
    <w:rsid w:val="00C662A5"/>
    <w:rsid w:val="00C73943"/>
    <w:rsid w:val="00C76EF3"/>
    <w:rsid w:val="00C9359A"/>
    <w:rsid w:val="00CC70C2"/>
    <w:rsid w:val="00CD5FCA"/>
    <w:rsid w:val="00CE10B5"/>
    <w:rsid w:val="00CE2647"/>
    <w:rsid w:val="00CE3834"/>
    <w:rsid w:val="00D715BD"/>
    <w:rsid w:val="00DA043A"/>
    <w:rsid w:val="00DA1ECA"/>
    <w:rsid w:val="00DB4D58"/>
    <w:rsid w:val="00DB696F"/>
    <w:rsid w:val="00DD1EF7"/>
    <w:rsid w:val="00DE3BB0"/>
    <w:rsid w:val="00E232AC"/>
    <w:rsid w:val="00E333CB"/>
    <w:rsid w:val="00E34894"/>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52FB3"/>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6</TotalTime>
  <Pages>11</Pages>
  <Words>3510</Words>
  <Characters>20013</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9</cp:revision>
  <dcterms:created xsi:type="dcterms:W3CDTF">2016-10-22T07:52:00Z</dcterms:created>
  <dcterms:modified xsi:type="dcterms:W3CDTF">2016-11-02T18:07:00Z</dcterms:modified>
</cp:coreProperties>
</file>